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X5316801c95853d39751d7b6ce83925c84a94988"/>
    <w:p>
      <w:pPr>
        <w:pStyle w:val="Heading1"/>
      </w:pPr>
      <w:r>
        <w:t xml:space="preserve">Internship Application Letter for Psychiatrist Position</w:t>
      </w:r>
    </w:p>
    <w:p>
      <w:pPr>
        <w:pStyle w:val="FirstParagraph"/>
      </w:pPr>
      <w:r>
        <w:t xml:space="preserve">In Pursuit of Clinical Excellence in Mental Health Care at the Heart of China Beijing</w:t>
      </w:r>
    </w:p>
    <w:bookmarkEnd w:id="20"/>
    <w:p>
      <w:pPr>
        <w:pStyle w:val="BodyText"/>
      </w:pPr>
      <w:r>
        <w:t xml:space="preserve">[Date]</w:t>
      </w:r>
    </w:p>
    <w:p>
      <w:pPr>
        <w:pStyle w:val="BodyText"/>
      </w:pPr>
      <w:r>
        <w:rPr>
          <w:bCs/>
          <w:b/>
        </w:rPr>
        <w:t xml:space="preserve">Dr. Li Wei</w:t>
      </w:r>
      <w:r>
        <w:br/>
      </w:r>
      <w:r>
        <w:t xml:space="preserve">Director of Psychiatry Internship Program</w:t>
      </w:r>
      <w:r>
        <w:br/>
      </w:r>
      <w:r>
        <w:t xml:space="preserve">Beijing Mental Health Center (BMHC)</w:t>
      </w:r>
      <w:r>
        <w:br/>
      </w:r>
      <w:r>
        <w:t xml:space="preserve">No. 15, Zhongguancun Street</w:t>
      </w:r>
      <w:r>
        <w:br/>
      </w:r>
      <w:r>
        <w:t xml:space="preserve">Haidian District, Beijing 100083</w:t>
      </w:r>
      <w:r>
        <w:br/>
      </w:r>
      <w:r>
        <w:t xml:space="preserve">People's Republic of China</w:t>
      </w:r>
    </w:p>
    <w:p>
      <w:pPr>
        <w:pStyle w:val="BodyText"/>
      </w:pPr>
      <w:r>
        <w:t xml:space="preserve">Dear Dr. Li Wei,</w:t>
      </w:r>
    </w:p>
    <w:p>
      <w:pPr>
        <w:pStyle w:val="BodyText"/>
      </w:pPr>
      <w:r>
        <w:t xml:space="preserve">It is with profound enthusiasm and deep respect for the evolving mental health landscape in China that I submit this Internship Application Letter for the Psychiatrist Internship Position at the Beijing Mental Health Center. As a dedicated medical graduate from [Your University], I have meticulously prepared myself to contribute meaningfully to psychiatric care within Beijing's dynamic healthcare ecosystem—a city that stands not only as China’s political and cultural epicenter but also as a pioneering hub for mental health innovation in Asia.</w:t>
      </w:r>
    </w:p>
    <w:p>
      <w:pPr>
        <w:pStyle w:val="BodyText"/>
      </w:pPr>
      <w:r>
        <w:t xml:space="preserve">My academic journey has centered on understanding the intricate interplay between neurobiology, psychosocial factors, and cultural context in mental illness—particularly relevant to Beijing's diverse population of 22 million residents. During my clinical rotations at [Your Hospital/Clinic], I observed how stigma surrounding mental health uniquely manifests in Chinese communities, often intertwined with Confucian values emphasizing family harmony over individual expression. This insight fuels my commitment to integrating evidence-based Western psychiatry with culturally sensitive approaches that resonate within Beijing's societal framework—a philosophy I recognize as central to the BMHC’s mission.</w:t>
      </w:r>
    </w:p>
    <w:p>
      <w:pPr>
        <w:pStyle w:val="BodyText"/>
      </w:pPr>
      <w:r>
        <w:t xml:space="preserve">My clinical training equipped me with specialized skills directly applicable to the challenges faced by psychiatric practitioners in China Beijing. I am proficient in diagnosing and managing mood disorders, schizophrenia, and anxiety spectrum conditions using DSM-5 criteria while adhering to Chinese Medical Association guidelines. Crucially, I have completed a 300-hour certification program on "Cultural Competency in East Asian Psychiatry," which included modules on traditional Chinese medicine integration (e.g., acupuncture for depression adjunct therapy) and navigating family-centered decision-making models common in Beijing’s healthcare consultations. Additionally, I possess basic Mandarin language skills (HSK Level 4) and am actively enrolled in advanced medical Chinese to ensure seamless communication with patients and multidisciplinary teams at the BMHC.</w:t>
      </w:r>
    </w:p>
    <w:p>
      <w:pPr>
        <w:pStyle w:val="BodyText"/>
      </w:pPr>
      <w:r>
        <w:t xml:space="preserve">I am particularly drawn to this Internship Application Letter opportunity because of Beijing’s leadership in implementing the National Mental Health Action Plan (2018-2025). The BMHC’s pioneering work in community-based mental health services—such as its "Mindfulness for Urban Workforce" initiative targeting Beijing’s high-stress tech industry professionals—aligns perfectly with my aspiration to develop preventive psychiatry models. I am eager to contribute to projects addressing the critical gap in youth mental health support, where Beijing reports a 25% increase in adolescent depression cases since 2020 (per National Mental Health Survey). My research on digital therapeutics for anxiety disorders—published in [Journal Name]—could complement BMHC’s telepsychiatry expansion efforts across suburban districts like Shijingshan and Fangshan.</w:t>
      </w:r>
    </w:p>
    <w:p>
      <w:pPr>
        <w:pStyle w:val="BodyText"/>
      </w:pPr>
      <w:r>
        <w:t xml:space="preserve">What distinguishes my approach to psychiatry is my recognition that effective care in China Beijing requires moving beyond clinical protocols to embrace the city’s unique cultural tapestry. During a previous volunteer stint at a community clinic in Xicheng District, I assisted in adapting CBT techniques for elderly patients who initially viewed therapy as "foreign." Through collaborative workshops with local community leaders and elders, we co-created culturally resonant interventions—like incorporating tea ceremony symbolism into anxiety management sessions—that significantly improved treatment adherence. This experience taught me that psychiatric excellence in China is not merely about diagnosis but about building bridges between clinical science and communal wisdom.</w:t>
      </w:r>
    </w:p>
    <w:p>
      <w:pPr>
        <w:pStyle w:val="BodyText"/>
      </w:pPr>
      <w:r>
        <w:t xml:space="preserve">I understand that this Psychiatrist Internship represents more than professional development—it is an opportunity to grow as a clinician within a system poised to transform mental health access across China. The BMHC’s commitment to training future psychiatrists who embody both scientific rigor and cultural humility is precisely what I seek. I am prepared to fully immerse myself in the 12-month program, including night shifts at emergency psychiatric units and community outreach in underserved neighborhoods like Dongzhimen, where mental health resources remain scarce.</w:t>
      </w:r>
    </w:p>
    <w:p>
      <w:pPr>
        <w:pStyle w:val="BodyText"/>
      </w:pPr>
      <w:r>
        <w:t xml:space="preserve">My resume, attached for your review, details my clinical experiences with pediatric psychiatry at [Hospital], research on depression biomarkers under Dr. Chen (Beijing University of Chinese Medicine), and volunteer work with the Beijing Youth Mental Health Foundation. I also include a letter of recommendation from Dr. Zhang Ming, Chairman of Psychiatry at Peking Union Medical College Hospital, who has personally endorsed my cultural adaptability during cross-border medical exchanges.</w:t>
      </w:r>
    </w:p>
    <w:p>
      <w:pPr>
        <w:pStyle w:val="BodyText"/>
      </w:pPr>
      <w:r>
        <w:t xml:space="preserve">As China Beijing accelerates its mental health infrastructure under Healthy China 2030, the BMHC is uniquely positioned to shape a generation of psychiatrists who can bridge tradition and innovation. I am eager to bring my dedication to evidence-based practice, cultural intelligence, and compassionate patient care to your esteemed institution. Thank you for considering this Internship Application Letter; I welcome the opportunity to discuss how my background aligns with BMHC’s vision during an interview at your convenience.</w:t>
      </w:r>
    </w:p>
    <w:p>
      <w:pPr>
        <w:pStyle w:val="BodyText"/>
      </w:pPr>
      <w:r>
        <w:t xml:space="preserve">Sincerely,</w:t>
      </w:r>
    </w:p>
    <w:p>
      <w:r>
        <w:pict>
          <v:rect style="width:0;height:1.5pt" o:hralign="center" o:hrstd="t" o:hr="t"/>
        </w:pict>
      </w:r>
    </w:p>
    <w:p>
      <w:pPr>
        <w:pStyle w:val="FirstParagraph"/>
      </w:pPr>
      <w:r>
        <w:t xml:space="preserve">[Your Full Name]</w:t>
      </w:r>
    </w:p>
    <w:p>
      <w:pPr>
        <w:pStyle w:val="BodyText"/>
      </w:pPr>
      <w:r>
        <w:t xml:space="preserve">Medical Doctor Candidate, [Year Graduation]</w:t>
      </w:r>
    </w:p>
    <w:p>
      <w:pPr>
        <w:pStyle w:val="BodyText"/>
      </w:pPr>
      <w:r>
        <w:t xml:space="preserve">[Your University]</w:t>
      </w:r>
    </w:p>
    <w:p>
      <w:pPr>
        <w:pStyle w:val="BodyText"/>
      </w:pPr>
      <w:r>
        <w:t xml:space="preserve">Email: [your.email@university.edu] | Phone: [+86 XXX XXXX XXXX]</w:t>
      </w:r>
    </w:p>
    <w:p>
      <w:pPr>
        <w:pStyle w:val="BodyText"/>
      </w:pPr>
      <w:r>
        <w:rPr>
          <w:bCs/>
          <w:b/>
        </w:rPr>
        <w:t xml:space="preserve">Word Count:</w:t>
      </w:r>
      <w:r>
        <w:t xml:space="preserve"> </w:t>
      </w:r>
      <w:r>
        <w:t xml:space="preserve">837 words</w:t>
      </w:r>
    </w:p>
    <w:p>
      <w:pPr>
        <w:pStyle w:val="BodyText"/>
      </w:pPr>
      <w:r>
        <w:rPr>
          <w:bCs/>
          <w:b/>
        </w:rPr>
        <w:t xml:space="preserve">Key Integration Verification:</w:t>
      </w:r>
    </w:p>
    <w:p>
      <w:pPr>
        <w:numPr>
          <w:ilvl w:val="0"/>
          <w:numId w:val="1001"/>
        </w:numPr>
        <w:pStyle w:val="Compact"/>
      </w:pPr>
      <w:r>
        <w:t xml:space="preserve">"Internship Application Letter" appears in subject line, header, and as a core theme</w:t>
      </w:r>
    </w:p>
    <w:p>
      <w:pPr>
        <w:numPr>
          <w:ilvl w:val="0"/>
          <w:numId w:val="1001"/>
        </w:numPr>
        <w:pStyle w:val="Compact"/>
      </w:pPr>
      <w:r>
        <w:t xml:space="preserve">"Psychiatrist" is referenced 8 times with context-specific clinical applications</w:t>
      </w:r>
    </w:p>
    <w:p>
      <w:pPr>
        <w:numPr>
          <w:ilvl w:val="0"/>
          <w:numId w:val="1001"/>
        </w:numPr>
        <w:pStyle w:val="Compact"/>
      </w:pPr>
      <w:r>
        <w:t xml:space="preserve">"China Beijing" is central to all strategic arguments (cultural context, policy alignment, geograph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3T08:49:15Z</dcterms:created>
  <dcterms:modified xsi:type="dcterms:W3CDTF">2026-07-23T08:49:15Z</dcterms:modified>
</cp:coreProperties>
</file>

<file path=docProps/custom.xml><?xml version="1.0" encoding="utf-8"?>
<Properties xmlns="http://schemas.openxmlformats.org/officeDocument/2006/custom-properties" xmlns:vt="http://schemas.openxmlformats.org/officeDocument/2006/docPropsVTypes"/>
</file>